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75F1F" w14:textId="6D565A5F" w:rsidR="00910DCA" w:rsidRDefault="007B743C" w:rsidP="00910DCA">
      <w:r w:rsidRPr="006B6C4F">
        <w:rPr>
          <w:rFonts w:ascii="Arial" w:hAnsi="Arial" w:cs="Arial"/>
          <w:b/>
          <w:noProof/>
          <w:sz w:val="48"/>
          <w:szCs w:val="48"/>
          <w:lang w:eastAsia="cs-CZ"/>
        </w:rPr>
        <w:drawing>
          <wp:anchor distT="0" distB="0" distL="114300" distR="114300" simplePos="0" relativeHeight="251659776" behindDoc="0" locked="0" layoutInCell="1" allowOverlap="1" wp14:anchorId="20063D48" wp14:editId="0AA41E82">
            <wp:simplePos x="0" y="0"/>
            <wp:positionH relativeFrom="column">
              <wp:posOffset>4413885</wp:posOffset>
            </wp:positionH>
            <wp:positionV relativeFrom="paragraph">
              <wp:posOffset>50489</wp:posOffset>
            </wp:positionV>
            <wp:extent cx="1302193" cy="802993"/>
            <wp:effectExtent l="0" t="0" r="0" b="0"/>
            <wp:wrapNone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2193" cy="802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43C">
        <w:rPr>
          <w:noProof/>
          <w:lang w:eastAsia="cs-CZ"/>
        </w:rPr>
        <w:drawing>
          <wp:anchor distT="0" distB="0" distL="114300" distR="114300" simplePos="0" relativeHeight="251660800" behindDoc="0" locked="0" layoutInCell="1" allowOverlap="1" wp14:anchorId="55332A81" wp14:editId="18BCBAC6">
            <wp:simplePos x="0" y="0"/>
            <wp:positionH relativeFrom="column">
              <wp:posOffset>-4445</wp:posOffset>
            </wp:positionH>
            <wp:positionV relativeFrom="paragraph">
              <wp:posOffset>-2540</wp:posOffset>
            </wp:positionV>
            <wp:extent cx="1078230" cy="971550"/>
            <wp:effectExtent l="0" t="0" r="762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23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EFBEE9" w14:textId="77777777" w:rsidR="00E8149B" w:rsidRDefault="00E8149B" w:rsidP="0039636E">
      <w:pPr>
        <w:spacing w:after="0"/>
        <w:jc w:val="center"/>
        <w:rPr>
          <w:b/>
          <w:color w:val="767171" w:themeColor="background2" w:themeShade="80"/>
          <w:spacing w:val="98"/>
          <w:sz w:val="48"/>
          <w:szCs w:val="28"/>
        </w:rPr>
      </w:pPr>
    </w:p>
    <w:p w14:paraId="429C8C11" w14:textId="77777777" w:rsidR="00E8149B" w:rsidRDefault="00E8149B" w:rsidP="0039636E">
      <w:pPr>
        <w:spacing w:after="0"/>
        <w:jc w:val="center"/>
        <w:rPr>
          <w:b/>
          <w:color w:val="767171" w:themeColor="background2" w:themeShade="80"/>
          <w:spacing w:val="98"/>
          <w:sz w:val="48"/>
          <w:szCs w:val="28"/>
        </w:rPr>
      </w:pPr>
    </w:p>
    <w:p w14:paraId="1B375F21" w14:textId="77777777" w:rsidR="0039636E" w:rsidRPr="007B743C" w:rsidRDefault="0039636E" w:rsidP="0039636E">
      <w:pPr>
        <w:spacing w:after="0"/>
        <w:jc w:val="center"/>
        <w:rPr>
          <w:b/>
          <w:color w:val="767171" w:themeColor="background2" w:themeShade="80"/>
          <w:spacing w:val="98"/>
          <w:sz w:val="40"/>
          <w:szCs w:val="28"/>
        </w:rPr>
      </w:pPr>
      <w:r w:rsidRPr="007B743C">
        <w:rPr>
          <w:b/>
          <w:color w:val="767171" w:themeColor="background2" w:themeShade="80"/>
          <w:spacing w:val="98"/>
          <w:sz w:val="48"/>
          <w:szCs w:val="28"/>
        </w:rPr>
        <w:t>PŘIHLÁŠKA</w:t>
      </w:r>
    </w:p>
    <w:p w14:paraId="1B375F22" w14:textId="60137D66" w:rsidR="001A5143" w:rsidRPr="0039636E" w:rsidRDefault="00910DCA" w:rsidP="0039636E">
      <w:pPr>
        <w:spacing w:after="0"/>
        <w:jc w:val="center"/>
        <w:rPr>
          <w:b/>
          <w:color w:val="767171" w:themeColor="background2" w:themeShade="80"/>
          <w:sz w:val="32"/>
          <w:szCs w:val="28"/>
        </w:rPr>
      </w:pPr>
      <w:r w:rsidRPr="0039636E">
        <w:rPr>
          <w:b/>
          <w:color w:val="767171" w:themeColor="background2" w:themeShade="80"/>
          <w:sz w:val="32"/>
          <w:szCs w:val="28"/>
        </w:rPr>
        <w:t xml:space="preserve">ke studiu </w:t>
      </w:r>
      <w:r w:rsidR="007B743C">
        <w:rPr>
          <w:b/>
          <w:color w:val="767171" w:themeColor="background2" w:themeShade="80"/>
          <w:sz w:val="32"/>
          <w:szCs w:val="28"/>
        </w:rPr>
        <w:t>Ak</w:t>
      </w:r>
      <w:r w:rsidR="00281694">
        <w:rPr>
          <w:b/>
          <w:color w:val="767171" w:themeColor="background2" w:themeShade="80"/>
          <w:sz w:val="32"/>
          <w:szCs w:val="28"/>
        </w:rPr>
        <w:t>ademie personalistiky (</w:t>
      </w:r>
      <w:r w:rsidR="00F91E86">
        <w:rPr>
          <w:b/>
          <w:color w:val="767171" w:themeColor="background2" w:themeShade="80"/>
          <w:sz w:val="32"/>
          <w:szCs w:val="28"/>
        </w:rPr>
        <w:t>září</w:t>
      </w:r>
      <w:r w:rsidR="00AC3399">
        <w:rPr>
          <w:b/>
          <w:color w:val="767171" w:themeColor="background2" w:themeShade="80"/>
          <w:sz w:val="32"/>
          <w:szCs w:val="28"/>
        </w:rPr>
        <w:t xml:space="preserve"> 202</w:t>
      </w:r>
      <w:r w:rsidR="00AE5F16">
        <w:rPr>
          <w:b/>
          <w:color w:val="767171" w:themeColor="background2" w:themeShade="80"/>
          <w:sz w:val="32"/>
          <w:szCs w:val="28"/>
        </w:rPr>
        <w:t>3</w:t>
      </w:r>
      <w:r w:rsidR="0075542A">
        <w:rPr>
          <w:b/>
          <w:color w:val="767171" w:themeColor="background2" w:themeShade="80"/>
          <w:sz w:val="32"/>
          <w:szCs w:val="28"/>
        </w:rPr>
        <w:t xml:space="preserve"> – </w:t>
      </w:r>
      <w:r w:rsidR="00F91E86">
        <w:rPr>
          <w:b/>
          <w:color w:val="767171" w:themeColor="background2" w:themeShade="80"/>
          <w:sz w:val="32"/>
          <w:szCs w:val="28"/>
        </w:rPr>
        <w:t>duben</w:t>
      </w:r>
      <w:r w:rsidR="00281694">
        <w:rPr>
          <w:b/>
          <w:color w:val="767171" w:themeColor="background2" w:themeShade="80"/>
          <w:sz w:val="32"/>
          <w:szCs w:val="28"/>
        </w:rPr>
        <w:t xml:space="preserve"> 202</w:t>
      </w:r>
      <w:r w:rsidR="00AE5F16">
        <w:rPr>
          <w:b/>
          <w:color w:val="767171" w:themeColor="background2" w:themeShade="80"/>
          <w:sz w:val="32"/>
          <w:szCs w:val="28"/>
        </w:rPr>
        <w:t>4</w:t>
      </w:r>
      <w:r w:rsidR="0075542A">
        <w:rPr>
          <w:b/>
          <w:color w:val="767171" w:themeColor="background2" w:themeShade="80"/>
          <w:sz w:val="32"/>
          <w:szCs w:val="28"/>
        </w:rPr>
        <w:t>)</w:t>
      </w:r>
    </w:p>
    <w:p w14:paraId="1B375F23" w14:textId="77777777" w:rsidR="0039636E" w:rsidRDefault="0039636E" w:rsidP="00910DCA">
      <w:pPr>
        <w:rPr>
          <w:b/>
        </w:rPr>
      </w:pPr>
      <w:r>
        <w:rPr>
          <w:b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B375F43" wp14:editId="52282DED">
                <wp:simplePos x="0" y="0"/>
                <wp:positionH relativeFrom="column">
                  <wp:posOffset>-4445</wp:posOffset>
                </wp:positionH>
                <wp:positionV relativeFrom="paragraph">
                  <wp:posOffset>156210</wp:posOffset>
                </wp:positionV>
                <wp:extent cx="5800725" cy="981075"/>
                <wp:effectExtent l="0" t="0" r="9525" b="9525"/>
                <wp:wrapNone/>
                <wp:docPr id="2" name="Zaoblený 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0725" cy="981075"/>
                        </a:xfrm>
                        <a:prstGeom prst="roundRect">
                          <a:avLst>
                            <a:gd name="adj" fmla="val 8900"/>
                          </a:avLst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152A4" w14:textId="77777777" w:rsidR="007B743C" w:rsidRPr="007B743C" w:rsidRDefault="007B743C" w:rsidP="000A0F6A">
                            <w:pPr>
                              <w:jc w:val="center"/>
                              <w:rPr>
                                <w:color w:val="404040" w:themeColor="text1" w:themeTint="BF"/>
                                <w:lang w:val="en-US"/>
                              </w:rPr>
                            </w:pPr>
                          </w:p>
                          <w:p w14:paraId="1B375F48" w14:textId="77777777" w:rsidR="0039636E" w:rsidRPr="007B743C" w:rsidRDefault="0039636E" w:rsidP="000A0F6A">
                            <w:pPr>
                              <w:jc w:val="center"/>
                              <w:rPr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B375F43" id="Zaoblený obdélník 2" o:spid="_x0000_s1026" style="position:absolute;margin-left:-.35pt;margin-top:12.3pt;width:456.75pt;height:77.25pt;z-index:-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583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" fillcolor="#bfbfbf [2412]" stroked="f" strokeweight=".5pt">
                <v:stroke joinstyle="miter"/>
                <v:textbox>
                  <w:txbxContent>
                    <w:p w14:paraId="488152A4" w14:textId="77777777" w:rsidR="007B743C" w:rsidRPr="007B743C" w:rsidRDefault="007B743C" w:rsidP="000A0F6A">
                      <w:pPr>
                        <w:jc w:val="center"/>
                        <w:rPr>
                          <w:color w:val="404040" w:themeColor="text1" w:themeTint="BF"/>
                          <w:lang w:val="en-US"/>
                        </w:rPr>
                      </w:pPr>
                    </w:p>
                    <w:p w14:paraId="1B375F48" w14:textId="77777777" w:rsidR="0039636E" w:rsidRPr="007B743C" w:rsidRDefault="0039636E" w:rsidP="000A0F6A">
                      <w:pPr>
                        <w:jc w:val="center"/>
                        <w:rPr>
                          <w:color w:val="404040" w:themeColor="text1" w:themeTint="BF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05311305" w14:textId="5AA0C134" w:rsidR="000A0F6A" w:rsidRPr="000A0F6A" w:rsidRDefault="00E64205" w:rsidP="000A0F6A">
      <w:pPr>
        <w:spacing w:after="0" w:line="360" w:lineRule="auto"/>
        <w:ind w:left="284"/>
        <w:rPr>
          <w:b/>
        </w:rPr>
      </w:pPr>
      <w:r>
        <w:rPr>
          <w:b/>
        </w:rPr>
        <w:t xml:space="preserve">Období studia: </w:t>
      </w:r>
      <w:r w:rsidR="00F91E86">
        <w:rPr>
          <w:b/>
        </w:rPr>
        <w:t xml:space="preserve">září </w:t>
      </w:r>
      <w:proofErr w:type="gramStart"/>
      <w:r w:rsidR="00281694">
        <w:rPr>
          <w:b/>
        </w:rPr>
        <w:t>20</w:t>
      </w:r>
      <w:r w:rsidR="00AC3399">
        <w:rPr>
          <w:b/>
        </w:rPr>
        <w:t>2</w:t>
      </w:r>
      <w:r w:rsidR="00AE5F16">
        <w:rPr>
          <w:b/>
        </w:rPr>
        <w:t>3</w:t>
      </w:r>
      <w:r>
        <w:rPr>
          <w:b/>
        </w:rPr>
        <w:t xml:space="preserve"> – </w:t>
      </w:r>
      <w:r w:rsidR="00F91E86">
        <w:rPr>
          <w:b/>
        </w:rPr>
        <w:t>duben</w:t>
      </w:r>
      <w:proofErr w:type="gramEnd"/>
      <w:r w:rsidR="00AC3399">
        <w:rPr>
          <w:b/>
        </w:rPr>
        <w:t xml:space="preserve"> 202</w:t>
      </w:r>
      <w:r w:rsidR="00AE5F16">
        <w:rPr>
          <w:b/>
        </w:rPr>
        <w:t>4</w:t>
      </w:r>
    </w:p>
    <w:p w14:paraId="46B3550C" w14:textId="57505921" w:rsidR="000A0F6A" w:rsidRPr="000A0F6A" w:rsidRDefault="00E766FA" w:rsidP="000A0F6A">
      <w:pPr>
        <w:spacing w:after="0" w:line="360" w:lineRule="auto"/>
        <w:ind w:left="284"/>
        <w:rPr>
          <w:b/>
        </w:rPr>
      </w:pPr>
      <w:r>
        <w:rPr>
          <w:b/>
        </w:rPr>
        <w:t>Uzávěrka přihlá</w:t>
      </w:r>
      <w:r w:rsidR="001D1F67">
        <w:rPr>
          <w:b/>
        </w:rPr>
        <w:t xml:space="preserve">šek: </w:t>
      </w:r>
      <w:r w:rsidR="00F91E86">
        <w:rPr>
          <w:b/>
        </w:rPr>
        <w:t>31.8</w:t>
      </w:r>
      <w:r w:rsidR="00AC3399">
        <w:rPr>
          <w:b/>
        </w:rPr>
        <w:t>.</w:t>
      </w:r>
      <w:r w:rsidR="00281694">
        <w:rPr>
          <w:b/>
        </w:rPr>
        <w:t>20</w:t>
      </w:r>
      <w:r w:rsidR="00C15110">
        <w:rPr>
          <w:b/>
        </w:rPr>
        <w:t>2</w:t>
      </w:r>
      <w:r w:rsidR="00AE5F16">
        <w:rPr>
          <w:b/>
        </w:rPr>
        <w:t>3</w:t>
      </w:r>
    </w:p>
    <w:p w14:paraId="1B375F24" w14:textId="6FE79135" w:rsidR="0039636E" w:rsidRDefault="000A0F6A" w:rsidP="000A0F6A">
      <w:pPr>
        <w:spacing w:after="0" w:line="360" w:lineRule="auto"/>
        <w:ind w:left="284"/>
        <w:rPr>
          <w:b/>
        </w:rPr>
      </w:pPr>
      <w:r w:rsidRPr="000A0F6A">
        <w:rPr>
          <w:b/>
        </w:rPr>
        <w:t xml:space="preserve">Vyplněnou přihlášku po uložení prosím zašlete na email: </w:t>
      </w:r>
      <w:hyperlink r:id="rId7" w:history="1">
        <w:r w:rsidRPr="000A0F6A">
          <w:rPr>
            <w:rStyle w:val="Hypertextovodkaz"/>
            <w:b/>
            <w:color w:val="auto"/>
          </w:rPr>
          <w:t>katerina.legnerova@vse.cz</w:t>
        </w:r>
      </w:hyperlink>
      <w:r>
        <w:rPr>
          <w:b/>
        </w:rPr>
        <w:t xml:space="preserve"> </w:t>
      </w:r>
    </w:p>
    <w:p w14:paraId="1B375F27" w14:textId="77777777" w:rsidR="0039636E" w:rsidRDefault="0039636E" w:rsidP="00910DCA">
      <w:pPr>
        <w:rPr>
          <w:b/>
        </w:rPr>
      </w:pPr>
    </w:p>
    <w:p w14:paraId="1B375F28" w14:textId="77777777" w:rsidR="00910DCA" w:rsidRDefault="00910DCA" w:rsidP="00910DCA">
      <w:pPr>
        <w:rPr>
          <w:b/>
          <w:color w:val="767171" w:themeColor="background2" w:themeShade="80"/>
          <w:sz w:val="24"/>
        </w:rPr>
      </w:pPr>
      <w:r w:rsidRPr="0039636E">
        <w:rPr>
          <w:b/>
          <w:color w:val="767171" w:themeColor="background2" w:themeShade="80"/>
          <w:sz w:val="24"/>
        </w:rPr>
        <w:t>Osobní údaje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2308"/>
        <w:gridCol w:w="296"/>
        <w:gridCol w:w="838"/>
        <w:gridCol w:w="885"/>
        <w:gridCol w:w="140"/>
        <w:gridCol w:w="262"/>
        <w:gridCol w:w="850"/>
        <w:gridCol w:w="1554"/>
      </w:tblGrid>
      <w:tr w:rsidR="0054525C" w14:paraId="7A7FF658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4E0EAA9F" w14:textId="77777777" w:rsidR="0054525C" w:rsidRDefault="0054525C" w:rsidP="0054525C">
            <w:pPr>
              <w:rPr>
                <w:b/>
                <w:color w:val="767171" w:themeColor="background2" w:themeShade="80"/>
                <w:sz w:val="24"/>
              </w:rPr>
            </w:pPr>
            <w:r w:rsidRPr="00DC7272">
              <w:t>Jméno:</w:t>
            </w:r>
          </w:p>
        </w:tc>
        <w:tc>
          <w:tcPr>
            <w:tcW w:w="2308" w:type="dxa"/>
            <w:shd w:val="clear" w:color="auto" w:fill="BFBFBF" w:themeFill="background1" w:themeFillShade="BF"/>
            <w:vAlign w:val="center"/>
          </w:tcPr>
          <w:p w14:paraId="23B4687C" w14:textId="23C4BC30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doplňte jméno"/>
                  </w:textInput>
                </w:ffData>
              </w:fldChar>
            </w:r>
            <w:bookmarkStart w:id="0" w:name="Text1"/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doplňte jméno</w:t>
            </w:r>
            <w:r w:rsidRPr="000A0F6A">
              <w:rPr>
                <w:i/>
              </w:rPr>
              <w:fldChar w:fldCharType="end"/>
            </w:r>
            <w:bookmarkEnd w:id="0"/>
          </w:p>
        </w:tc>
        <w:tc>
          <w:tcPr>
            <w:tcW w:w="1134" w:type="dxa"/>
            <w:gridSpan w:val="2"/>
            <w:vAlign w:val="center"/>
          </w:tcPr>
          <w:p w14:paraId="5B1924E7" w14:textId="77777777" w:rsidR="0054525C" w:rsidRDefault="0054525C" w:rsidP="0054525C">
            <w:pPr>
              <w:rPr>
                <w:b/>
                <w:color w:val="767171" w:themeColor="background2" w:themeShade="80"/>
                <w:sz w:val="24"/>
              </w:rPr>
            </w:pPr>
            <w:r w:rsidRPr="00DC7272">
              <w:t>Příjmení</w:t>
            </w:r>
            <w:r>
              <w:t>:</w:t>
            </w:r>
          </w:p>
        </w:tc>
        <w:tc>
          <w:tcPr>
            <w:tcW w:w="3691" w:type="dxa"/>
            <w:gridSpan w:val="5"/>
            <w:shd w:val="clear" w:color="auto" w:fill="BFBFBF" w:themeFill="background1" w:themeFillShade="BF"/>
            <w:vAlign w:val="center"/>
          </w:tcPr>
          <w:p w14:paraId="6EA9932C" w14:textId="3EFF27C4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oplňte příjmení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doplňte příjmení</w:t>
            </w:r>
            <w:r w:rsidRPr="000A0F6A">
              <w:rPr>
                <w:i/>
              </w:rPr>
              <w:fldChar w:fldCharType="end"/>
            </w:r>
          </w:p>
        </w:tc>
      </w:tr>
      <w:tr w:rsidR="0054525C" w14:paraId="04186A6A" w14:textId="77777777" w:rsidTr="0054525C">
        <w:trPr>
          <w:trHeight w:hRule="exact" w:val="68"/>
        </w:trPr>
        <w:tc>
          <w:tcPr>
            <w:tcW w:w="9062" w:type="dxa"/>
            <w:gridSpan w:val="9"/>
            <w:vAlign w:val="center"/>
          </w:tcPr>
          <w:p w14:paraId="1A1A7573" w14:textId="77777777" w:rsidR="0054525C" w:rsidRDefault="0054525C" w:rsidP="0054525C">
            <w:pPr>
              <w:rPr>
                <w:b/>
                <w:color w:val="767171" w:themeColor="background2" w:themeShade="80"/>
                <w:sz w:val="24"/>
              </w:rPr>
            </w:pPr>
          </w:p>
        </w:tc>
      </w:tr>
      <w:tr w:rsidR="0054525C" w14:paraId="58713A7A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37B70960" w14:textId="77777777" w:rsidR="0054525C" w:rsidRDefault="0054525C" w:rsidP="0054525C">
            <w:pPr>
              <w:rPr>
                <w:b/>
                <w:color w:val="767171" w:themeColor="background2" w:themeShade="80"/>
                <w:sz w:val="24"/>
              </w:rPr>
            </w:pPr>
            <w:r w:rsidRPr="00DC7272">
              <w:t>Titul před jménem</w:t>
            </w:r>
            <w:r>
              <w:t>:</w:t>
            </w:r>
          </w:p>
        </w:tc>
        <w:tc>
          <w:tcPr>
            <w:tcW w:w="2604" w:type="dxa"/>
            <w:gridSpan w:val="2"/>
            <w:shd w:val="clear" w:color="auto" w:fill="BFBFBF" w:themeFill="background1" w:themeFillShade="BF"/>
            <w:vAlign w:val="center"/>
          </w:tcPr>
          <w:p w14:paraId="03EF6971" w14:textId="3D09EA96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itul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titul</w:t>
            </w:r>
            <w:r w:rsidRPr="000A0F6A">
              <w:rPr>
                <w:i/>
              </w:rPr>
              <w:fldChar w:fldCharType="end"/>
            </w:r>
          </w:p>
        </w:tc>
        <w:tc>
          <w:tcPr>
            <w:tcW w:w="1863" w:type="dxa"/>
            <w:gridSpan w:val="3"/>
            <w:vAlign w:val="center"/>
          </w:tcPr>
          <w:p w14:paraId="12ACC50F" w14:textId="77777777" w:rsidR="0054525C" w:rsidRDefault="0054525C" w:rsidP="0054525C">
            <w:pPr>
              <w:rPr>
                <w:b/>
                <w:color w:val="767171" w:themeColor="background2" w:themeShade="80"/>
                <w:sz w:val="24"/>
              </w:rPr>
            </w:pPr>
            <w:r w:rsidRPr="00DC7272">
              <w:t>Titul</w:t>
            </w:r>
            <w:r>
              <w:rPr>
                <w:b/>
                <w:color w:val="767171" w:themeColor="background2" w:themeShade="80"/>
                <w:sz w:val="24"/>
              </w:rPr>
              <w:t xml:space="preserve"> </w:t>
            </w:r>
            <w:r w:rsidRPr="00DC7272">
              <w:t>za</w:t>
            </w:r>
            <w:r>
              <w:rPr>
                <w:b/>
                <w:color w:val="767171" w:themeColor="background2" w:themeShade="80"/>
                <w:sz w:val="24"/>
              </w:rPr>
              <w:t xml:space="preserve"> </w:t>
            </w:r>
            <w:r w:rsidRPr="00DC7272">
              <w:t>jménem:</w:t>
            </w:r>
          </w:p>
        </w:tc>
        <w:tc>
          <w:tcPr>
            <w:tcW w:w="2666" w:type="dxa"/>
            <w:gridSpan w:val="3"/>
            <w:shd w:val="clear" w:color="auto" w:fill="BFBFBF" w:themeFill="background1" w:themeFillShade="BF"/>
            <w:vAlign w:val="center"/>
          </w:tcPr>
          <w:p w14:paraId="09107BFC" w14:textId="6B750D9E" w:rsidR="0054525C" w:rsidRPr="000A0F6A" w:rsidRDefault="000A0F6A" w:rsidP="000A0F6A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itul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titul</w:t>
            </w:r>
            <w:r w:rsidRPr="000A0F6A">
              <w:rPr>
                <w:i/>
              </w:rPr>
              <w:fldChar w:fldCharType="end"/>
            </w:r>
          </w:p>
        </w:tc>
      </w:tr>
      <w:tr w:rsidR="0054525C" w:rsidRPr="00DC7272" w14:paraId="654EC1BC" w14:textId="77777777" w:rsidTr="0054525C">
        <w:trPr>
          <w:trHeight w:hRule="exact" w:val="68"/>
        </w:trPr>
        <w:tc>
          <w:tcPr>
            <w:tcW w:w="9062" w:type="dxa"/>
            <w:gridSpan w:val="9"/>
            <w:vAlign w:val="center"/>
          </w:tcPr>
          <w:p w14:paraId="0ADD428D" w14:textId="77777777" w:rsidR="0054525C" w:rsidRPr="00DC7272" w:rsidRDefault="0054525C" w:rsidP="0054525C"/>
        </w:tc>
      </w:tr>
      <w:tr w:rsidR="0054525C" w:rsidRPr="00DC7272" w14:paraId="0AAB8DE9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196B3113" w14:textId="77777777" w:rsidR="0054525C" w:rsidRPr="00DC7272" w:rsidRDefault="0054525C" w:rsidP="0054525C">
            <w:r>
              <w:t>Datum narození:</w:t>
            </w:r>
          </w:p>
        </w:tc>
        <w:tc>
          <w:tcPr>
            <w:tcW w:w="2604" w:type="dxa"/>
            <w:gridSpan w:val="2"/>
            <w:shd w:val="clear" w:color="auto" w:fill="BFBFBF" w:themeFill="background1" w:themeFillShade="BF"/>
            <w:vAlign w:val="center"/>
          </w:tcPr>
          <w:p w14:paraId="40466F55" w14:textId="2F9C9698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. mm. yyyy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dd. mm. yyyy</w:t>
            </w:r>
            <w:r w:rsidRPr="000A0F6A">
              <w:rPr>
                <w:i/>
              </w:rPr>
              <w:fldChar w:fldCharType="end"/>
            </w:r>
          </w:p>
        </w:tc>
        <w:tc>
          <w:tcPr>
            <w:tcW w:w="1723" w:type="dxa"/>
            <w:gridSpan w:val="2"/>
            <w:vAlign w:val="center"/>
          </w:tcPr>
          <w:p w14:paraId="6929EA04" w14:textId="77777777" w:rsidR="0054525C" w:rsidRPr="00DC7272" w:rsidRDefault="0054525C" w:rsidP="0054525C">
            <w:r>
              <w:t>Místo narození:</w:t>
            </w:r>
          </w:p>
        </w:tc>
        <w:tc>
          <w:tcPr>
            <w:tcW w:w="2806" w:type="dxa"/>
            <w:gridSpan w:val="4"/>
            <w:shd w:val="clear" w:color="auto" w:fill="BFBFBF" w:themeFill="background1" w:themeFillShade="BF"/>
            <w:vAlign w:val="center"/>
          </w:tcPr>
          <w:p w14:paraId="08038901" w14:textId="1C7B96A4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ísto narození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místo narození</w:t>
            </w:r>
            <w:r w:rsidRPr="000A0F6A">
              <w:rPr>
                <w:i/>
              </w:rPr>
              <w:fldChar w:fldCharType="end"/>
            </w:r>
          </w:p>
        </w:tc>
      </w:tr>
      <w:tr w:rsidR="0054525C" w:rsidRPr="00DC7272" w14:paraId="46188364" w14:textId="77777777" w:rsidTr="0054525C">
        <w:trPr>
          <w:trHeight w:hRule="exact" w:val="68"/>
        </w:trPr>
        <w:tc>
          <w:tcPr>
            <w:tcW w:w="9062" w:type="dxa"/>
            <w:gridSpan w:val="9"/>
            <w:vAlign w:val="center"/>
          </w:tcPr>
          <w:p w14:paraId="726FCD01" w14:textId="77777777" w:rsidR="0054525C" w:rsidRPr="00DC7272" w:rsidRDefault="0054525C" w:rsidP="0054525C"/>
        </w:tc>
      </w:tr>
      <w:tr w:rsidR="0054525C" w:rsidRPr="00DC7272" w14:paraId="58053F15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3575800D" w14:textId="77777777" w:rsidR="0054525C" w:rsidRPr="00DC7272" w:rsidRDefault="0054525C" w:rsidP="0054525C">
            <w:r>
              <w:t>E-mail:</w:t>
            </w:r>
          </w:p>
        </w:tc>
        <w:tc>
          <w:tcPr>
            <w:tcW w:w="7133" w:type="dxa"/>
            <w:gridSpan w:val="8"/>
            <w:shd w:val="clear" w:color="auto" w:fill="BFBFBF" w:themeFill="background1" w:themeFillShade="BF"/>
            <w:vAlign w:val="center"/>
          </w:tcPr>
          <w:p w14:paraId="77BE3BB3" w14:textId="1B629759" w:rsidR="0054525C" w:rsidRPr="000A0F6A" w:rsidRDefault="00A35786" w:rsidP="00A35786">
            <w:pPr>
              <w:rPr>
                <w:i/>
              </w:rPr>
            </w:pPr>
            <w:r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oplňte e-mail pro komunikaci s Vámi"/>
                  </w:textInput>
                </w:ffData>
              </w:fldChar>
            </w:r>
            <w:r>
              <w:rPr>
                <w:i/>
              </w:rPr>
              <w:instrText xml:space="preserve"> FORMTEXT </w:instrText>
            </w:r>
            <w:r>
              <w:rPr>
                <w:i/>
              </w:rPr>
            </w:r>
            <w:r>
              <w:rPr>
                <w:i/>
              </w:rPr>
              <w:fldChar w:fldCharType="separate"/>
            </w:r>
            <w:r>
              <w:rPr>
                <w:i/>
                <w:noProof/>
              </w:rPr>
              <w:t>doplňte e-mail pro komunikaci s Vámi</w:t>
            </w:r>
            <w:r>
              <w:rPr>
                <w:i/>
              </w:rPr>
              <w:fldChar w:fldCharType="end"/>
            </w:r>
          </w:p>
        </w:tc>
      </w:tr>
      <w:tr w:rsidR="0054525C" w:rsidRPr="00DC7272" w14:paraId="4D559CA9" w14:textId="77777777" w:rsidTr="0054525C">
        <w:trPr>
          <w:trHeight w:hRule="exact" w:val="68"/>
        </w:trPr>
        <w:tc>
          <w:tcPr>
            <w:tcW w:w="9062" w:type="dxa"/>
            <w:gridSpan w:val="9"/>
            <w:vAlign w:val="center"/>
          </w:tcPr>
          <w:p w14:paraId="5C51E89C" w14:textId="77777777" w:rsidR="0054525C" w:rsidRPr="00DC7272" w:rsidRDefault="0054525C" w:rsidP="0054525C"/>
        </w:tc>
      </w:tr>
      <w:tr w:rsidR="0054525C" w:rsidRPr="00DC7272" w14:paraId="740E1891" w14:textId="77777777" w:rsidTr="0054525C">
        <w:tc>
          <w:tcPr>
            <w:tcW w:w="9062" w:type="dxa"/>
            <w:gridSpan w:val="9"/>
            <w:vAlign w:val="center"/>
          </w:tcPr>
          <w:p w14:paraId="6867E020" w14:textId="77777777" w:rsidR="0054525C" w:rsidRDefault="0054525C" w:rsidP="0054525C">
            <w:r>
              <w:t>Bydliště:</w:t>
            </w:r>
          </w:p>
        </w:tc>
      </w:tr>
      <w:tr w:rsidR="0054525C" w:rsidRPr="00DC7272" w14:paraId="6CD41280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5BD176EC" w14:textId="77777777" w:rsidR="0054525C" w:rsidRDefault="0054525C" w:rsidP="0054525C">
            <w:r>
              <w:t>Adresa:</w:t>
            </w:r>
          </w:p>
        </w:tc>
        <w:tc>
          <w:tcPr>
            <w:tcW w:w="7133" w:type="dxa"/>
            <w:gridSpan w:val="8"/>
            <w:shd w:val="clear" w:color="auto" w:fill="BFBFBF" w:themeFill="background1" w:themeFillShade="BF"/>
            <w:vAlign w:val="center"/>
          </w:tcPr>
          <w:p w14:paraId="0DCC2C81" w14:textId="5A4F596A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resa (trvalého) bydliště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adresa (trvalého) bydliště</w:t>
            </w:r>
            <w:r w:rsidRPr="000A0F6A">
              <w:rPr>
                <w:i/>
              </w:rPr>
              <w:fldChar w:fldCharType="end"/>
            </w:r>
          </w:p>
        </w:tc>
      </w:tr>
      <w:tr w:rsidR="0054525C" w:rsidRPr="00DC7272" w14:paraId="29655D98" w14:textId="77777777" w:rsidTr="0054525C">
        <w:trPr>
          <w:trHeight w:hRule="exact" w:val="68"/>
        </w:trPr>
        <w:tc>
          <w:tcPr>
            <w:tcW w:w="9062" w:type="dxa"/>
            <w:gridSpan w:val="9"/>
            <w:vAlign w:val="center"/>
          </w:tcPr>
          <w:p w14:paraId="1ED696D6" w14:textId="77777777" w:rsidR="0054525C" w:rsidRPr="00DC7272" w:rsidRDefault="0054525C" w:rsidP="0054525C"/>
        </w:tc>
      </w:tr>
      <w:tr w:rsidR="0054525C" w:rsidRPr="00DC7272" w14:paraId="02244EEB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30C45F7E" w14:textId="77777777" w:rsidR="0054525C" w:rsidRDefault="0054525C" w:rsidP="0054525C">
            <w:r>
              <w:t>Město:</w:t>
            </w:r>
          </w:p>
        </w:tc>
        <w:tc>
          <w:tcPr>
            <w:tcW w:w="4729" w:type="dxa"/>
            <w:gridSpan w:val="6"/>
            <w:shd w:val="clear" w:color="auto" w:fill="BFBFBF" w:themeFill="background1" w:themeFillShade="BF"/>
            <w:vAlign w:val="center"/>
          </w:tcPr>
          <w:p w14:paraId="7890455A" w14:textId="7206BEE2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ěsto (obec)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město (obec)</w:t>
            </w:r>
            <w:r w:rsidRPr="000A0F6A">
              <w:rPr>
                <w:i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51C19311" w14:textId="77777777" w:rsidR="0054525C" w:rsidRPr="00DC7272" w:rsidRDefault="0054525C" w:rsidP="0054525C">
            <w:r>
              <w:t>PSČ:</w:t>
            </w: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0A33D94F" w14:textId="4C9EF6A5" w:rsidR="0054525C" w:rsidRPr="000A0F6A" w:rsidRDefault="000A0F6A" w:rsidP="000A0F6A">
            <w:pPr>
              <w:rPr>
                <w:i/>
              </w:rPr>
            </w:pPr>
            <w:r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??? ??"/>
                  </w:textInput>
                </w:ffData>
              </w:fldChar>
            </w:r>
            <w:r>
              <w:rPr>
                <w:i/>
              </w:rPr>
              <w:instrText xml:space="preserve"> FORMTEXT </w:instrText>
            </w:r>
            <w:r>
              <w:rPr>
                <w:i/>
              </w:rPr>
            </w:r>
            <w:r>
              <w:rPr>
                <w:i/>
              </w:rPr>
              <w:fldChar w:fldCharType="separate"/>
            </w:r>
            <w:r>
              <w:rPr>
                <w:i/>
                <w:noProof/>
              </w:rPr>
              <w:t>??? ??</w:t>
            </w:r>
            <w:r>
              <w:rPr>
                <w:i/>
              </w:rPr>
              <w:fldChar w:fldCharType="end"/>
            </w:r>
          </w:p>
        </w:tc>
      </w:tr>
      <w:tr w:rsidR="0054525C" w:rsidRPr="00DC7272" w14:paraId="0DA55A7C" w14:textId="77777777" w:rsidTr="0054525C">
        <w:trPr>
          <w:trHeight w:hRule="exact" w:val="68"/>
        </w:trPr>
        <w:tc>
          <w:tcPr>
            <w:tcW w:w="9062" w:type="dxa"/>
            <w:gridSpan w:val="9"/>
            <w:vAlign w:val="center"/>
          </w:tcPr>
          <w:p w14:paraId="45F44F15" w14:textId="77777777" w:rsidR="0054525C" w:rsidRPr="00DC7272" w:rsidRDefault="0054525C" w:rsidP="0054525C"/>
          <w:p w14:paraId="488ABDEF" w14:textId="77777777" w:rsidR="0054525C" w:rsidRPr="00DC7272" w:rsidRDefault="0054525C" w:rsidP="0054525C"/>
        </w:tc>
      </w:tr>
      <w:tr w:rsidR="0054525C" w:rsidRPr="00DC7272" w14:paraId="0C456367" w14:textId="77777777" w:rsidTr="0054525C">
        <w:tc>
          <w:tcPr>
            <w:tcW w:w="9062" w:type="dxa"/>
            <w:gridSpan w:val="9"/>
            <w:vAlign w:val="center"/>
          </w:tcPr>
          <w:p w14:paraId="1B8D06AA" w14:textId="77777777" w:rsidR="0054525C" w:rsidRDefault="0054525C" w:rsidP="0054525C">
            <w:r>
              <w:t>Telefon</w:t>
            </w:r>
          </w:p>
        </w:tc>
      </w:tr>
      <w:tr w:rsidR="0054525C" w:rsidRPr="00DC7272" w14:paraId="3AE3F85B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5D03305F" w14:textId="77777777" w:rsidR="0054525C" w:rsidRDefault="0054525C" w:rsidP="0054525C">
            <w:r>
              <w:t>Pevná linka:</w:t>
            </w:r>
          </w:p>
        </w:tc>
        <w:tc>
          <w:tcPr>
            <w:tcW w:w="2604" w:type="dxa"/>
            <w:gridSpan w:val="2"/>
            <w:shd w:val="clear" w:color="auto" w:fill="BFBFBF" w:themeFill="background1" w:themeFillShade="BF"/>
            <w:vAlign w:val="center"/>
          </w:tcPr>
          <w:p w14:paraId="5E639110" w14:textId="7F852DC4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lefon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telefon</w:t>
            </w:r>
            <w:r w:rsidRPr="000A0F6A">
              <w:rPr>
                <w:i/>
              </w:rPr>
              <w:fldChar w:fldCharType="end"/>
            </w:r>
          </w:p>
        </w:tc>
        <w:tc>
          <w:tcPr>
            <w:tcW w:w="1863" w:type="dxa"/>
            <w:gridSpan w:val="3"/>
            <w:vAlign w:val="center"/>
          </w:tcPr>
          <w:p w14:paraId="2CC109E0" w14:textId="77777777" w:rsidR="0054525C" w:rsidRPr="00DC7272" w:rsidRDefault="0054525C" w:rsidP="0054525C">
            <w:r>
              <w:t>Mobil:</w:t>
            </w:r>
          </w:p>
        </w:tc>
        <w:tc>
          <w:tcPr>
            <w:tcW w:w="2666" w:type="dxa"/>
            <w:gridSpan w:val="3"/>
            <w:shd w:val="clear" w:color="auto" w:fill="BFBFBF" w:themeFill="background1" w:themeFillShade="BF"/>
            <w:vAlign w:val="center"/>
          </w:tcPr>
          <w:p w14:paraId="04A4A1E8" w14:textId="4C60B737" w:rsidR="0054525C" w:rsidRPr="000A0F6A" w:rsidRDefault="000A0F6A" w:rsidP="0054525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obil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mobil</w:t>
            </w:r>
            <w:r w:rsidRPr="000A0F6A">
              <w:rPr>
                <w:i/>
              </w:rPr>
              <w:fldChar w:fldCharType="end"/>
            </w:r>
          </w:p>
        </w:tc>
      </w:tr>
    </w:tbl>
    <w:p w14:paraId="45765A54" w14:textId="77777777" w:rsidR="0054525C" w:rsidRDefault="0054525C" w:rsidP="00910DCA"/>
    <w:p w14:paraId="1B375F33" w14:textId="1C1C42A7" w:rsidR="00684779" w:rsidRDefault="00684779" w:rsidP="00910DCA">
      <w:pPr>
        <w:rPr>
          <w:b/>
          <w:color w:val="767171" w:themeColor="background2" w:themeShade="80"/>
          <w:sz w:val="24"/>
        </w:rPr>
      </w:pPr>
      <w:r w:rsidRPr="00684779">
        <w:rPr>
          <w:b/>
          <w:color w:val="767171" w:themeColor="background2" w:themeShade="80"/>
          <w:sz w:val="24"/>
        </w:rPr>
        <w:t>Současný zaměstnavatel: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3174"/>
        <w:gridCol w:w="709"/>
        <w:gridCol w:w="846"/>
        <w:gridCol w:w="850"/>
        <w:gridCol w:w="1554"/>
      </w:tblGrid>
      <w:tr w:rsidR="00BC6EBA" w:rsidRPr="00DC7272" w14:paraId="1BB633D2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31A34BA9" w14:textId="7E2622B4" w:rsidR="00BC6EBA" w:rsidRPr="00DC7272" w:rsidRDefault="006A166C" w:rsidP="006A166C">
            <w:r>
              <w:t>Název:</w:t>
            </w:r>
          </w:p>
        </w:tc>
        <w:tc>
          <w:tcPr>
            <w:tcW w:w="7133" w:type="dxa"/>
            <w:gridSpan w:val="5"/>
            <w:shd w:val="clear" w:color="auto" w:fill="BFBFBF" w:themeFill="background1" w:themeFillShade="BF"/>
            <w:vAlign w:val="center"/>
          </w:tcPr>
          <w:p w14:paraId="609A54DB" w14:textId="5A739818" w:rsidR="00BC6EBA" w:rsidRPr="000A0F6A" w:rsidRDefault="000A0F6A" w:rsidP="00590906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irma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firma</w:t>
            </w:r>
            <w:r w:rsidRPr="000A0F6A">
              <w:rPr>
                <w:i/>
              </w:rPr>
              <w:fldChar w:fldCharType="end"/>
            </w:r>
          </w:p>
        </w:tc>
      </w:tr>
      <w:tr w:rsidR="00BC6EBA" w:rsidRPr="00DC7272" w14:paraId="5E327982" w14:textId="77777777" w:rsidTr="00590906">
        <w:trPr>
          <w:trHeight w:hRule="exact" w:val="68"/>
        </w:trPr>
        <w:tc>
          <w:tcPr>
            <w:tcW w:w="9062" w:type="dxa"/>
            <w:gridSpan w:val="6"/>
            <w:vAlign w:val="center"/>
          </w:tcPr>
          <w:p w14:paraId="37EEC619" w14:textId="77777777" w:rsidR="00BC6EBA" w:rsidRPr="00DC7272" w:rsidRDefault="00BC6EBA" w:rsidP="00590906"/>
        </w:tc>
      </w:tr>
      <w:tr w:rsidR="00A85204" w:rsidRPr="00DC7272" w14:paraId="2C28F1FE" w14:textId="3A53447E" w:rsidTr="00A85204">
        <w:tc>
          <w:tcPr>
            <w:tcW w:w="1929" w:type="dxa"/>
            <w:vAlign w:val="center"/>
          </w:tcPr>
          <w:p w14:paraId="3B22411E" w14:textId="4E113224" w:rsidR="00A85204" w:rsidRDefault="00A85204" w:rsidP="006A166C">
            <w:r>
              <w:t>IČ:</w:t>
            </w:r>
          </w:p>
        </w:tc>
        <w:tc>
          <w:tcPr>
            <w:tcW w:w="3174" w:type="dxa"/>
            <w:shd w:val="clear" w:color="auto" w:fill="BFBFBF" w:themeFill="background1" w:themeFillShade="BF"/>
            <w:vAlign w:val="center"/>
          </w:tcPr>
          <w:p w14:paraId="277763A0" w14:textId="3526043B" w:rsidR="00A85204" w:rsidRPr="000A0F6A" w:rsidRDefault="000A0F6A" w:rsidP="006A166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Č zaměstnavatele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IČ zaměstnavatele</w:t>
            </w:r>
            <w:r w:rsidRPr="000A0F6A">
              <w:rPr>
                <w:i/>
              </w:rPr>
              <w:fldChar w:fldCharType="end"/>
            </w:r>
          </w:p>
        </w:tc>
        <w:tc>
          <w:tcPr>
            <w:tcW w:w="709" w:type="dxa"/>
            <w:vAlign w:val="center"/>
          </w:tcPr>
          <w:p w14:paraId="2A35C067" w14:textId="70357F23" w:rsidR="00A85204" w:rsidRDefault="00A85204" w:rsidP="006A166C">
            <w:r>
              <w:t>DIČ:</w:t>
            </w:r>
          </w:p>
        </w:tc>
        <w:tc>
          <w:tcPr>
            <w:tcW w:w="3250" w:type="dxa"/>
            <w:gridSpan w:val="3"/>
            <w:shd w:val="clear" w:color="auto" w:fill="BFBFBF" w:themeFill="background1" w:themeFillShade="BF"/>
            <w:vAlign w:val="center"/>
          </w:tcPr>
          <w:p w14:paraId="6B22E9A3" w14:textId="6205CCE1" w:rsidR="00A85204" w:rsidRPr="000A0F6A" w:rsidRDefault="000A0F6A" w:rsidP="006A166C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Č zaměstnavatele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DIČ zaměstnavatele</w:t>
            </w:r>
            <w:r w:rsidRPr="000A0F6A">
              <w:rPr>
                <w:i/>
              </w:rPr>
              <w:fldChar w:fldCharType="end"/>
            </w:r>
          </w:p>
        </w:tc>
      </w:tr>
      <w:tr w:rsidR="00BC6EBA" w:rsidRPr="00DC7272" w14:paraId="43F4ADBE" w14:textId="77777777" w:rsidTr="00590906">
        <w:tc>
          <w:tcPr>
            <w:tcW w:w="9062" w:type="dxa"/>
            <w:gridSpan w:val="6"/>
            <w:vAlign w:val="center"/>
          </w:tcPr>
          <w:p w14:paraId="516C548E" w14:textId="44ACBF6B" w:rsidR="00BC6EBA" w:rsidRDefault="006A166C" w:rsidP="006A166C">
            <w:r>
              <w:t>Sídlo:</w:t>
            </w:r>
          </w:p>
        </w:tc>
      </w:tr>
      <w:tr w:rsidR="00BC6EBA" w:rsidRPr="00DC7272" w14:paraId="2E1F653D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1CBA29EB" w14:textId="77777777" w:rsidR="00BC6EBA" w:rsidRDefault="00BC6EBA" w:rsidP="00590906">
            <w:r>
              <w:t>Adresa:</w:t>
            </w:r>
          </w:p>
        </w:tc>
        <w:tc>
          <w:tcPr>
            <w:tcW w:w="7133" w:type="dxa"/>
            <w:gridSpan w:val="5"/>
            <w:shd w:val="clear" w:color="auto" w:fill="BFBFBF" w:themeFill="background1" w:themeFillShade="BF"/>
            <w:vAlign w:val="center"/>
          </w:tcPr>
          <w:p w14:paraId="2CE6D252" w14:textId="38C06669" w:rsidR="00BC6EBA" w:rsidRPr="000A0F6A" w:rsidRDefault="000A0F6A" w:rsidP="00590906">
            <w:pPr>
              <w:rPr>
                <w:i/>
              </w:rPr>
            </w:pPr>
            <w:r w:rsidRPr="000A0F6A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ídlo zaměstnavatele"/>
                  </w:textInput>
                </w:ffData>
              </w:fldChar>
            </w:r>
            <w:r w:rsidRPr="000A0F6A">
              <w:rPr>
                <w:i/>
              </w:rPr>
              <w:instrText xml:space="preserve"> FORMTEXT </w:instrText>
            </w:r>
            <w:r w:rsidRPr="000A0F6A">
              <w:rPr>
                <w:i/>
              </w:rPr>
            </w:r>
            <w:r w:rsidRPr="000A0F6A">
              <w:rPr>
                <w:i/>
              </w:rPr>
              <w:fldChar w:fldCharType="separate"/>
            </w:r>
            <w:r w:rsidRPr="000A0F6A">
              <w:rPr>
                <w:i/>
                <w:noProof/>
              </w:rPr>
              <w:t>sídlo zaměstnavatele</w:t>
            </w:r>
            <w:r w:rsidRPr="000A0F6A">
              <w:rPr>
                <w:i/>
              </w:rPr>
              <w:fldChar w:fldCharType="end"/>
            </w:r>
          </w:p>
        </w:tc>
      </w:tr>
      <w:tr w:rsidR="00BC6EBA" w:rsidRPr="00DC7272" w14:paraId="71C22987" w14:textId="77777777" w:rsidTr="00590906">
        <w:trPr>
          <w:trHeight w:hRule="exact" w:val="68"/>
        </w:trPr>
        <w:tc>
          <w:tcPr>
            <w:tcW w:w="9062" w:type="dxa"/>
            <w:gridSpan w:val="6"/>
            <w:vAlign w:val="center"/>
          </w:tcPr>
          <w:p w14:paraId="057B99A6" w14:textId="77777777" w:rsidR="00BC6EBA" w:rsidRPr="00DC7272" w:rsidRDefault="00BC6EBA" w:rsidP="00590906"/>
        </w:tc>
      </w:tr>
      <w:tr w:rsidR="00BC6EBA" w:rsidRPr="00DC7272" w14:paraId="17FD333A" w14:textId="77777777" w:rsidTr="006A166C">
        <w:trPr>
          <w:trHeight w:hRule="exact" w:val="340"/>
        </w:trPr>
        <w:tc>
          <w:tcPr>
            <w:tcW w:w="1929" w:type="dxa"/>
            <w:vAlign w:val="center"/>
          </w:tcPr>
          <w:p w14:paraId="40C01109" w14:textId="77777777" w:rsidR="00BC6EBA" w:rsidRDefault="00BC6EBA" w:rsidP="00590906">
            <w:r>
              <w:t>Město:</w:t>
            </w:r>
          </w:p>
        </w:tc>
        <w:tc>
          <w:tcPr>
            <w:tcW w:w="4729" w:type="dxa"/>
            <w:gridSpan w:val="3"/>
            <w:shd w:val="clear" w:color="auto" w:fill="BFBFBF" w:themeFill="background1" w:themeFillShade="BF"/>
            <w:vAlign w:val="center"/>
          </w:tcPr>
          <w:p w14:paraId="235A5CD0" w14:textId="3D3B42CA" w:rsidR="00BC6EBA" w:rsidRPr="00A35786" w:rsidRDefault="00A35786" w:rsidP="00590906">
            <w:pPr>
              <w:rPr>
                <w:i/>
              </w:rPr>
            </w:pPr>
            <w:r w:rsidRPr="00A35786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ěsto (obec)"/>
                  </w:textInput>
                </w:ffData>
              </w:fldChar>
            </w:r>
            <w:r w:rsidRPr="00A35786">
              <w:rPr>
                <w:i/>
              </w:rPr>
              <w:instrText xml:space="preserve"> FORMTEXT </w:instrText>
            </w:r>
            <w:r w:rsidRPr="00A35786">
              <w:rPr>
                <w:i/>
              </w:rPr>
            </w:r>
            <w:r w:rsidRPr="00A35786">
              <w:rPr>
                <w:i/>
              </w:rPr>
              <w:fldChar w:fldCharType="separate"/>
            </w:r>
            <w:r w:rsidRPr="00A35786">
              <w:rPr>
                <w:i/>
                <w:noProof/>
              </w:rPr>
              <w:t>město (obec)</w:t>
            </w:r>
            <w:r w:rsidRPr="00A35786">
              <w:rPr>
                <w:i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5CA76988" w14:textId="77777777" w:rsidR="00BC6EBA" w:rsidRPr="00DC7272" w:rsidRDefault="00BC6EBA" w:rsidP="00590906">
            <w:r>
              <w:t>PSČ:</w:t>
            </w: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D887BAC" w14:textId="6154AD34" w:rsidR="00BC6EBA" w:rsidRPr="00A35786" w:rsidRDefault="00A35786" w:rsidP="00590906">
            <w:pPr>
              <w:rPr>
                <w:i/>
              </w:rPr>
            </w:pPr>
            <w:r w:rsidRPr="00A35786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??? ??"/>
                  </w:textInput>
                </w:ffData>
              </w:fldChar>
            </w:r>
            <w:r w:rsidRPr="00A35786">
              <w:rPr>
                <w:i/>
              </w:rPr>
              <w:instrText xml:space="preserve"> FORMTEXT </w:instrText>
            </w:r>
            <w:r w:rsidRPr="00A35786">
              <w:rPr>
                <w:i/>
              </w:rPr>
            </w:r>
            <w:r w:rsidRPr="00A35786">
              <w:rPr>
                <w:i/>
              </w:rPr>
              <w:fldChar w:fldCharType="separate"/>
            </w:r>
            <w:r w:rsidRPr="00A35786">
              <w:rPr>
                <w:i/>
                <w:noProof/>
              </w:rPr>
              <w:t>??? ??</w:t>
            </w:r>
            <w:r w:rsidRPr="00A35786">
              <w:rPr>
                <w:i/>
              </w:rPr>
              <w:fldChar w:fldCharType="end"/>
            </w:r>
          </w:p>
        </w:tc>
      </w:tr>
    </w:tbl>
    <w:p w14:paraId="1ECC0A15" w14:textId="77777777" w:rsidR="00BC6EBA" w:rsidRDefault="00BC6EBA" w:rsidP="00910DCA"/>
    <w:p w14:paraId="1B375F36" w14:textId="77777777" w:rsidR="00684779" w:rsidRDefault="00910DCA" w:rsidP="00910DCA">
      <w:pPr>
        <w:rPr>
          <w:b/>
          <w:color w:val="767171" w:themeColor="background2" w:themeShade="80"/>
          <w:sz w:val="24"/>
        </w:rPr>
      </w:pPr>
      <w:r w:rsidRPr="00684779">
        <w:rPr>
          <w:b/>
          <w:color w:val="767171" w:themeColor="background2" w:themeShade="80"/>
          <w:sz w:val="24"/>
        </w:rPr>
        <w:t xml:space="preserve">Forma úhrady školného: 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9"/>
        <w:gridCol w:w="7133"/>
      </w:tblGrid>
      <w:tr w:rsidR="005B0D28" w:rsidRPr="00DC7272" w14:paraId="5FC55566" w14:textId="77777777" w:rsidTr="005E094E">
        <w:trPr>
          <w:trHeight w:hRule="exact" w:val="340"/>
        </w:trPr>
        <w:tc>
          <w:tcPr>
            <w:tcW w:w="1929" w:type="dxa"/>
            <w:vAlign w:val="center"/>
          </w:tcPr>
          <w:p w14:paraId="35458FBA" w14:textId="31A16122" w:rsidR="005B0D28" w:rsidRDefault="005E094E" w:rsidP="005E094E">
            <w:pPr>
              <w:jc w:val="center"/>
            </w:pPr>
            <w: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1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7133" w:type="dxa"/>
            <w:shd w:val="clear" w:color="auto" w:fill="BFBFBF" w:themeFill="background1" w:themeFillShade="BF"/>
            <w:vAlign w:val="center"/>
          </w:tcPr>
          <w:p w14:paraId="48A79329" w14:textId="2FBFB797" w:rsidR="005B0D28" w:rsidRDefault="005B0D28" w:rsidP="005B0D28">
            <w:r w:rsidRPr="005E094E">
              <w:rPr>
                <w:b/>
              </w:rPr>
              <w:t>Osobní</w:t>
            </w:r>
            <w:r w:rsidR="005E094E">
              <w:t xml:space="preserve"> - </w:t>
            </w:r>
            <w:r>
              <w:t>faktura bude vystavena na jméno přihlášeného účastníka</w:t>
            </w:r>
          </w:p>
        </w:tc>
      </w:tr>
      <w:tr w:rsidR="005B0D28" w:rsidRPr="00DC7272" w14:paraId="6F3B0D51" w14:textId="77777777" w:rsidTr="005E094E">
        <w:trPr>
          <w:trHeight w:hRule="exact" w:val="68"/>
        </w:trPr>
        <w:tc>
          <w:tcPr>
            <w:tcW w:w="9062" w:type="dxa"/>
            <w:gridSpan w:val="2"/>
            <w:vAlign w:val="center"/>
          </w:tcPr>
          <w:p w14:paraId="306A0B2A" w14:textId="77777777" w:rsidR="005B0D28" w:rsidRPr="00DC7272" w:rsidRDefault="005B0D28" w:rsidP="005E094E">
            <w:pPr>
              <w:jc w:val="center"/>
            </w:pPr>
          </w:p>
        </w:tc>
      </w:tr>
      <w:tr w:rsidR="005B0D28" w:rsidRPr="00DC7272" w14:paraId="34C5E8FF" w14:textId="77777777" w:rsidTr="005E094E">
        <w:trPr>
          <w:trHeight w:hRule="exact" w:val="340"/>
        </w:trPr>
        <w:tc>
          <w:tcPr>
            <w:tcW w:w="1929" w:type="dxa"/>
            <w:vAlign w:val="center"/>
          </w:tcPr>
          <w:p w14:paraId="477ACC12" w14:textId="14959C67" w:rsidR="005B0D28" w:rsidRDefault="005E094E" w:rsidP="005E094E">
            <w:pPr>
              <w:jc w:val="center"/>
            </w:pPr>
            <w: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2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2"/>
          </w:p>
        </w:tc>
        <w:tc>
          <w:tcPr>
            <w:tcW w:w="7133" w:type="dxa"/>
            <w:shd w:val="clear" w:color="auto" w:fill="BFBFBF" w:themeFill="background1" w:themeFillShade="BF"/>
            <w:vAlign w:val="center"/>
          </w:tcPr>
          <w:p w14:paraId="204FE9B8" w14:textId="29D754A1" w:rsidR="005B0D28" w:rsidRDefault="002108BA" w:rsidP="002108BA">
            <w:r w:rsidRPr="005E094E">
              <w:rPr>
                <w:b/>
              </w:rPr>
              <w:t>Zaměstnavatelem</w:t>
            </w:r>
            <w:r>
              <w:t xml:space="preserve"> - f</w:t>
            </w:r>
            <w:r w:rsidRPr="002108BA">
              <w:t xml:space="preserve">aktura bude vystavena </w:t>
            </w:r>
            <w:r>
              <w:t>na uvedeného zaměstnavatele</w:t>
            </w:r>
          </w:p>
        </w:tc>
      </w:tr>
    </w:tbl>
    <w:p w14:paraId="7695CC90" w14:textId="177829D3" w:rsidR="005B0D28" w:rsidRDefault="005B0D28" w:rsidP="00910DCA">
      <w:pPr>
        <w:rPr>
          <w:b/>
          <w:color w:val="767171" w:themeColor="background2" w:themeShade="80"/>
          <w:sz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5234"/>
      </w:tblGrid>
      <w:tr w:rsidR="005E094E" w:rsidRPr="00DC7272" w14:paraId="1A2CED36" w14:textId="77777777" w:rsidTr="005E094E">
        <w:trPr>
          <w:trHeight w:hRule="exact" w:val="340"/>
        </w:trPr>
        <w:tc>
          <w:tcPr>
            <w:tcW w:w="3828" w:type="dxa"/>
            <w:vAlign w:val="center"/>
          </w:tcPr>
          <w:p w14:paraId="41D1E939" w14:textId="04DDD1B3" w:rsidR="005E094E" w:rsidRPr="00DC7272" w:rsidRDefault="005E094E" w:rsidP="00590906">
            <w:r>
              <w:t>Číslo účtu, ze kterého proběhne platba:</w:t>
            </w:r>
          </w:p>
        </w:tc>
        <w:tc>
          <w:tcPr>
            <w:tcW w:w="5234" w:type="dxa"/>
            <w:shd w:val="clear" w:color="auto" w:fill="BFBFBF" w:themeFill="background1" w:themeFillShade="BF"/>
            <w:vAlign w:val="center"/>
          </w:tcPr>
          <w:p w14:paraId="2CECF983" w14:textId="3764CFAD" w:rsidR="005E094E" w:rsidRPr="00A35786" w:rsidRDefault="00A35786" w:rsidP="00590906">
            <w:pPr>
              <w:rPr>
                <w:i/>
              </w:rPr>
            </w:pPr>
            <w:r w:rsidRPr="00A35786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oplňte číslo účtu"/>
                  </w:textInput>
                </w:ffData>
              </w:fldChar>
            </w:r>
            <w:r w:rsidRPr="00A35786">
              <w:rPr>
                <w:i/>
              </w:rPr>
              <w:instrText xml:space="preserve"> FORMTEXT </w:instrText>
            </w:r>
            <w:r w:rsidRPr="00A35786">
              <w:rPr>
                <w:i/>
              </w:rPr>
            </w:r>
            <w:r w:rsidRPr="00A35786">
              <w:rPr>
                <w:i/>
              </w:rPr>
              <w:fldChar w:fldCharType="separate"/>
            </w:r>
            <w:r w:rsidRPr="00A35786">
              <w:rPr>
                <w:i/>
                <w:noProof/>
              </w:rPr>
              <w:t>doplňte číslo účtu</w:t>
            </w:r>
            <w:r w:rsidRPr="00A35786">
              <w:rPr>
                <w:i/>
              </w:rPr>
              <w:fldChar w:fldCharType="end"/>
            </w:r>
          </w:p>
        </w:tc>
      </w:tr>
      <w:tr w:rsidR="005E094E" w:rsidRPr="00DC7272" w14:paraId="10CFE542" w14:textId="77777777" w:rsidTr="005E094E">
        <w:trPr>
          <w:trHeight w:hRule="exact" w:val="340"/>
        </w:trPr>
        <w:tc>
          <w:tcPr>
            <w:tcW w:w="3828" w:type="dxa"/>
            <w:vAlign w:val="center"/>
          </w:tcPr>
          <w:p w14:paraId="66F4BC29" w14:textId="25733887" w:rsidR="005E094E" w:rsidRDefault="005E094E" w:rsidP="00590906">
            <w:r>
              <w:t>Variabilní symbol:</w:t>
            </w:r>
          </w:p>
        </w:tc>
        <w:tc>
          <w:tcPr>
            <w:tcW w:w="5234" w:type="dxa"/>
            <w:shd w:val="clear" w:color="auto" w:fill="auto"/>
            <w:vAlign w:val="center"/>
          </w:tcPr>
          <w:p w14:paraId="55E36CC0" w14:textId="6584ED94" w:rsidR="005E094E" w:rsidRPr="005E094E" w:rsidRDefault="005B04FE" w:rsidP="00590906">
            <w:pPr>
              <w:rPr>
                <w:b/>
              </w:rPr>
            </w:pPr>
            <w:r>
              <w:rPr>
                <w:b/>
              </w:rPr>
              <w:t>308018</w:t>
            </w:r>
          </w:p>
        </w:tc>
      </w:tr>
      <w:tr w:rsidR="005E094E" w:rsidRPr="00DC7272" w14:paraId="44992028" w14:textId="77777777" w:rsidTr="00E8149B">
        <w:trPr>
          <w:trHeight w:hRule="exact" w:val="340"/>
        </w:trPr>
        <w:tc>
          <w:tcPr>
            <w:tcW w:w="3828" w:type="dxa"/>
            <w:vAlign w:val="center"/>
          </w:tcPr>
          <w:p w14:paraId="49AA7583" w14:textId="50BD7E10" w:rsidR="005E094E" w:rsidRDefault="005E094E" w:rsidP="00E8149B">
            <w:r>
              <w:t>Specifický symbol:</w:t>
            </w:r>
          </w:p>
        </w:tc>
        <w:tc>
          <w:tcPr>
            <w:tcW w:w="5234" w:type="dxa"/>
            <w:shd w:val="clear" w:color="auto" w:fill="auto"/>
            <w:vAlign w:val="center"/>
          </w:tcPr>
          <w:p w14:paraId="77BF7D24" w14:textId="77777777" w:rsidR="005E094E" w:rsidRPr="005E094E" w:rsidRDefault="005E094E" w:rsidP="00E8149B">
            <w:pPr>
              <w:rPr>
                <w:b/>
              </w:rPr>
            </w:pPr>
            <w:r w:rsidRPr="005E094E">
              <w:rPr>
                <w:b/>
              </w:rPr>
              <w:t>číslo faktury</w:t>
            </w:r>
          </w:p>
          <w:p w14:paraId="2B6B0B31" w14:textId="77777777" w:rsidR="005E094E" w:rsidRDefault="005E094E" w:rsidP="00E8149B"/>
        </w:tc>
      </w:tr>
    </w:tbl>
    <w:p w14:paraId="1B375F40" w14:textId="37582CCE" w:rsidR="001A5143" w:rsidRPr="001A5143" w:rsidRDefault="001A5143" w:rsidP="005E094E">
      <w:pPr>
        <w:rPr>
          <w:i/>
        </w:rPr>
      </w:pPr>
    </w:p>
    <w:sectPr w:rsidR="001A5143" w:rsidRPr="001A5143" w:rsidSect="00E30315">
      <w:type w:val="continuous"/>
      <w:pgSz w:w="11906" w:h="16838"/>
      <w:pgMar w:top="709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26BC1"/>
    <w:multiLevelType w:val="hybridMultilevel"/>
    <w:tmpl w:val="26ECA1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25BB5"/>
    <w:multiLevelType w:val="hybridMultilevel"/>
    <w:tmpl w:val="170A3D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41D14"/>
    <w:multiLevelType w:val="hybridMultilevel"/>
    <w:tmpl w:val="A5CAB006"/>
    <w:lvl w:ilvl="0" w:tplc="1DD25DDE">
      <w:start w:val="6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63F32E73"/>
    <w:multiLevelType w:val="hybridMultilevel"/>
    <w:tmpl w:val="FFC26E0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253549">
    <w:abstractNumId w:val="1"/>
  </w:num>
  <w:num w:numId="2" w16cid:durableId="142739781">
    <w:abstractNumId w:val="0"/>
  </w:num>
  <w:num w:numId="3" w16cid:durableId="1643194676">
    <w:abstractNumId w:val="3"/>
  </w:num>
  <w:num w:numId="4" w16cid:durableId="9418352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MDS2MDYyMDc2MjZX0lEKTi0uzszPAykwrAUAv3lrDiwAAAA="/>
  </w:docVars>
  <w:rsids>
    <w:rsidRoot w:val="00910DCA"/>
    <w:rsid w:val="00011C04"/>
    <w:rsid w:val="000363DC"/>
    <w:rsid w:val="00095420"/>
    <w:rsid w:val="000A0F6A"/>
    <w:rsid w:val="000B1DBB"/>
    <w:rsid w:val="000F7835"/>
    <w:rsid w:val="00160AC6"/>
    <w:rsid w:val="001A5143"/>
    <w:rsid w:val="001D1F67"/>
    <w:rsid w:val="002108BA"/>
    <w:rsid w:val="00223E54"/>
    <w:rsid w:val="00244979"/>
    <w:rsid w:val="0024760D"/>
    <w:rsid w:val="00281694"/>
    <w:rsid w:val="0034314D"/>
    <w:rsid w:val="0039636E"/>
    <w:rsid w:val="003C6A59"/>
    <w:rsid w:val="004B64D5"/>
    <w:rsid w:val="00540D32"/>
    <w:rsid w:val="0054525C"/>
    <w:rsid w:val="0055790B"/>
    <w:rsid w:val="0057368E"/>
    <w:rsid w:val="005A1333"/>
    <w:rsid w:val="005B04FE"/>
    <w:rsid w:val="005B0D28"/>
    <w:rsid w:val="005D3044"/>
    <w:rsid w:val="005E094E"/>
    <w:rsid w:val="00671197"/>
    <w:rsid w:val="00684779"/>
    <w:rsid w:val="006A166C"/>
    <w:rsid w:val="007047FD"/>
    <w:rsid w:val="007429B7"/>
    <w:rsid w:val="0075542A"/>
    <w:rsid w:val="007B743C"/>
    <w:rsid w:val="00802E61"/>
    <w:rsid w:val="00810B98"/>
    <w:rsid w:val="008B1245"/>
    <w:rsid w:val="008E634C"/>
    <w:rsid w:val="00910DCA"/>
    <w:rsid w:val="00942626"/>
    <w:rsid w:val="009461C3"/>
    <w:rsid w:val="009C2F71"/>
    <w:rsid w:val="00A35786"/>
    <w:rsid w:val="00A77E69"/>
    <w:rsid w:val="00A85204"/>
    <w:rsid w:val="00AC3399"/>
    <w:rsid w:val="00AE5F16"/>
    <w:rsid w:val="00BC6EBA"/>
    <w:rsid w:val="00C15110"/>
    <w:rsid w:val="00D42788"/>
    <w:rsid w:val="00D516E6"/>
    <w:rsid w:val="00D52BD6"/>
    <w:rsid w:val="00DA664B"/>
    <w:rsid w:val="00DC7272"/>
    <w:rsid w:val="00E30315"/>
    <w:rsid w:val="00E64205"/>
    <w:rsid w:val="00E75459"/>
    <w:rsid w:val="00E766FA"/>
    <w:rsid w:val="00E8149B"/>
    <w:rsid w:val="00F91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75F1F"/>
  <w15:docId w15:val="{52F7308C-5F43-4C6D-B6DB-6DCFB0844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7368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10DC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D52B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2BD6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39636E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9636E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39"/>
    <w:rsid w:val="00DC7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terina.legnerova@vse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řina</dc:creator>
  <cp:lastModifiedBy>Kateřina Legnerová</cp:lastModifiedBy>
  <cp:revision>2</cp:revision>
  <dcterms:created xsi:type="dcterms:W3CDTF">2023-03-26T11:27:00Z</dcterms:created>
  <dcterms:modified xsi:type="dcterms:W3CDTF">2023-03-26T11:27:00Z</dcterms:modified>
</cp:coreProperties>
</file>